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lexur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562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288 335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lexure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E6F9B65" w:rsidR="00661C78" w:rsidRDefault="001E21EF">
      <w:r>
        <w:rPr>
          <w:noProof/>
        </w:rPr>
        <w:drawing>
          <wp:inline distT="0" distB="0" distL="0" distR="0" wp14:anchorId="64D36FCD" wp14:editId="6C3167F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E21E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